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00E6B9" w14:textId="46D9F70E" w:rsidR="00D545FB" w:rsidRPr="00D545FB" w:rsidRDefault="00D545FB" w:rsidP="00D545FB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lang w:eastAsia="en-IN"/>
        </w:rPr>
      </w:pPr>
      <w:r w:rsidRPr="00D545FB">
        <w:rPr>
          <w:rFonts w:ascii="Times New Roman" w:hAnsi="Times New Roman" w:cs="Times New Roman"/>
          <w:b/>
          <w:bCs/>
          <w:sz w:val="32"/>
          <w:szCs w:val="32"/>
          <w:lang w:eastAsia="en-IN"/>
        </w:rPr>
        <w:t xml:space="preserve">Assignment </w:t>
      </w:r>
      <w:r w:rsidRPr="00D545FB">
        <w:rPr>
          <w:rFonts w:ascii="Times New Roman" w:hAnsi="Times New Roman" w:cs="Times New Roman"/>
          <w:b/>
          <w:bCs/>
          <w:sz w:val="32"/>
          <w:szCs w:val="32"/>
          <w:lang w:eastAsia="en-IN"/>
        </w:rPr>
        <w:t>1</w:t>
      </w:r>
    </w:p>
    <w:p w14:paraId="74D66641" w14:textId="77777777" w:rsidR="00D545FB" w:rsidRPr="00D545FB" w:rsidRDefault="00D545FB" w:rsidP="00D545FB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545FB">
        <w:rPr>
          <w:rFonts w:ascii="Times New Roman" w:hAnsi="Times New Roman" w:cs="Times New Roman"/>
          <w:b/>
          <w:bCs/>
          <w:sz w:val="32"/>
          <w:szCs w:val="32"/>
        </w:rPr>
        <w:t>MTMC-509 Programming Lab-I</w:t>
      </w:r>
    </w:p>
    <w:p w14:paraId="292356EF" w14:textId="77777777" w:rsidR="00D545FB" w:rsidRPr="00D545FB" w:rsidRDefault="00D545FB" w:rsidP="00D545FB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545FB">
        <w:rPr>
          <w:rFonts w:ascii="Times New Roman" w:hAnsi="Times New Roman" w:cs="Times New Roman"/>
          <w:b/>
          <w:bCs/>
          <w:sz w:val="32"/>
          <w:szCs w:val="32"/>
        </w:rPr>
        <w:t>Working with File and Directory Management</w:t>
      </w:r>
    </w:p>
    <w:p w14:paraId="2DA01BCD" w14:textId="77777777" w:rsidR="00D545FB" w:rsidRPr="00D545FB" w:rsidRDefault="00D545FB" w:rsidP="00D545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reating and Navigating Directories</w:t>
      </w:r>
    </w:p>
    <w:p w14:paraId="72576415" w14:textId="77777777" w:rsidR="00D545FB" w:rsidRPr="00D545FB" w:rsidRDefault="00D545FB" w:rsidP="00D545F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reate a new directory named </w:t>
      </w:r>
      <w:proofErr w:type="spellStart"/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rojectFiles</w:t>
      </w:r>
      <w:proofErr w:type="spellEnd"/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 your home directory.</w:t>
      </w:r>
    </w:p>
    <w:p w14:paraId="1DA766F4" w14:textId="77777777" w:rsidR="00D545FB" w:rsidRPr="00D545FB" w:rsidRDefault="00D545FB" w:rsidP="00D545F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hange your working directory to </w:t>
      </w:r>
      <w:proofErr w:type="spellStart"/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rojectFiles</w:t>
      </w:r>
      <w:proofErr w:type="spellEnd"/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3A2552B7" w14:textId="77777777" w:rsidR="00D545FB" w:rsidRPr="00D545FB" w:rsidRDefault="00D545FB" w:rsidP="00D545F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nside </w:t>
      </w:r>
      <w:proofErr w:type="spellStart"/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rojectFiles</w:t>
      </w:r>
      <w:proofErr w:type="spellEnd"/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create the following subdirectories:</w:t>
      </w:r>
    </w:p>
    <w:p w14:paraId="44E31989" w14:textId="77777777" w:rsidR="00D545FB" w:rsidRPr="00D545FB" w:rsidRDefault="00D545FB" w:rsidP="00D545FB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ocuments</w:t>
      </w:r>
    </w:p>
    <w:p w14:paraId="57577B8D" w14:textId="77777777" w:rsidR="00D545FB" w:rsidRPr="00D545FB" w:rsidRDefault="00D545FB" w:rsidP="00D545FB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mages</w:t>
      </w:r>
    </w:p>
    <w:p w14:paraId="522BC7CF" w14:textId="77777777" w:rsidR="00D545FB" w:rsidRPr="00D545FB" w:rsidRDefault="00D545FB" w:rsidP="00D545FB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cripts</w:t>
      </w:r>
    </w:p>
    <w:p w14:paraId="749D2624" w14:textId="77777777" w:rsidR="00D545FB" w:rsidRPr="00D545FB" w:rsidRDefault="00D545FB" w:rsidP="00D545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Working with Files</w:t>
      </w:r>
    </w:p>
    <w:p w14:paraId="4BCD1A07" w14:textId="77777777" w:rsidR="00D545FB" w:rsidRPr="00D545FB" w:rsidRDefault="00D545FB" w:rsidP="00D545F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n the </w:t>
      </w:r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ocuments</w:t>
      </w: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irectory, create three empty text files: </w:t>
      </w:r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eport.txt</w:t>
      </w: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otes.txt</w:t>
      </w: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and </w:t>
      </w:r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ummary.txt</w:t>
      </w: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166C6E90" w14:textId="77777777" w:rsidR="00D545FB" w:rsidRPr="00D545FB" w:rsidRDefault="00D545FB" w:rsidP="00D545F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Verify that the files were created by listing the contents of the </w:t>
      </w:r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ocuments</w:t>
      </w: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irectory using the appropriate command.</w:t>
      </w:r>
    </w:p>
    <w:p w14:paraId="58DA52FE" w14:textId="77777777" w:rsidR="00D545FB" w:rsidRPr="00D545FB" w:rsidRDefault="00D545FB" w:rsidP="00D545F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ename </w:t>
      </w:r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eport.txt</w:t>
      </w: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</w:t>
      </w:r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inal_report.txt</w:t>
      </w: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4AAEBB75" w14:textId="77777777" w:rsidR="00D545FB" w:rsidRPr="00D545FB" w:rsidRDefault="00D545FB" w:rsidP="00D545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pying and Moving Files</w:t>
      </w:r>
    </w:p>
    <w:p w14:paraId="2C5A4189" w14:textId="77777777" w:rsidR="00D545FB" w:rsidRPr="00D545FB" w:rsidRDefault="00D545FB" w:rsidP="00D545F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py </w:t>
      </w:r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inal_report.txt</w:t>
      </w: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rom the </w:t>
      </w:r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ocuments</w:t>
      </w: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irectory to the </w:t>
      </w:r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cripts</w:t>
      </w: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irectory.</w:t>
      </w:r>
    </w:p>
    <w:p w14:paraId="1D90E9EE" w14:textId="77777777" w:rsidR="00D545FB" w:rsidRPr="00D545FB" w:rsidRDefault="00D545FB" w:rsidP="00D545F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Move </w:t>
      </w:r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ummary.txt</w:t>
      </w: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the </w:t>
      </w:r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cripts</w:t>
      </w: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irectory, but keep the original filename.</w:t>
      </w:r>
    </w:p>
    <w:p w14:paraId="5B6B1C09" w14:textId="77777777" w:rsidR="00D545FB" w:rsidRPr="00D545FB" w:rsidRDefault="00D545FB" w:rsidP="00D545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diting File Contents</w:t>
      </w:r>
    </w:p>
    <w:p w14:paraId="371F7789" w14:textId="77777777" w:rsidR="00D545FB" w:rsidRPr="00D545FB" w:rsidRDefault="00D545FB" w:rsidP="00D545F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n the </w:t>
      </w:r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ocuments</w:t>
      </w: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irectory, create a new file named </w:t>
      </w:r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asks.txt</w:t>
      </w: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4D399CAF" w14:textId="77777777" w:rsidR="00D545FB" w:rsidRPr="00D545FB" w:rsidRDefault="00D545FB" w:rsidP="00D545F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the </w:t>
      </w:r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cho</w:t>
      </w: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mand to add the following text to </w:t>
      </w:r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asks.txt</w:t>
      </w: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"Complete shell scripting assignment by tomorrow."</w:t>
      </w:r>
    </w:p>
    <w:p w14:paraId="363CBE37" w14:textId="77777777" w:rsidR="00D545FB" w:rsidRPr="00D545FB" w:rsidRDefault="00D545FB" w:rsidP="00D545F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isplay the contents of </w:t>
      </w:r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asks.txt</w:t>
      </w: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 the terminal.</w:t>
      </w:r>
    </w:p>
    <w:p w14:paraId="535A193F" w14:textId="77777777" w:rsidR="00D545FB" w:rsidRPr="00D545FB" w:rsidRDefault="00D545FB" w:rsidP="00D545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ile and Directory Listing</w:t>
      </w:r>
    </w:p>
    <w:p w14:paraId="42877ADA" w14:textId="77777777" w:rsidR="00D545FB" w:rsidRPr="00D545FB" w:rsidRDefault="00D545FB" w:rsidP="00D545F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List all the files in </w:t>
      </w:r>
      <w:proofErr w:type="spellStart"/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rojectFiles</w:t>
      </w:r>
      <w:proofErr w:type="spellEnd"/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its subdirectories with detailed information (including hidden files if any).</w:t>
      </w:r>
    </w:p>
    <w:p w14:paraId="6280C56D" w14:textId="77777777" w:rsidR="00D545FB" w:rsidRPr="00D545FB" w:rsidRDefault="00D545FB" w:rsidP="00D545F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nsure that the list shows the permissions, owner, size, and modification dates for each file.</w:t>
      </w:r>
    </w:p>
    <w:p w14:paraId="0122C456" w14:textId="77777777" w:rsidR="00D545FB" w:rsidRPr="00D545FB" w:rsidRDefault="00D545FB" w:rsidP="00D545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moving Files and Directories</w:t>
      </w:r>
    </w:p>
    <w:p w14:paraId="2DD2D3A3" w14:textId="77777777" w:rsidR="00D545FB" w:rsidRPr="00D545FB" w:rsidRDefault="00D545FB" w:rsidP="00D545F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elete the </w:t>
      </w:r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otes.txt</w:t>
      </w: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ile from the </w:t>
      </w:r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ocuments</w:t>
      </w: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irectory.</w:t>
      </w:r>
    </w:p>
    <w:p w14:paraId="0C0DD721" w14:textId="77777777" w:rsidR="00D545FB" w:rsidRPr="00D545FB" w:rsidRDefault="00D545FB" w:rsidP="00D545F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elete the </w:t>
      </w:r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mages</w:t>
      </w: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irectory from </w:t>
      </w:r>
      <w:proofErr w:type="spellStart"/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rojectFiles</w:t>
      </w:r>
      <w:proofErr w:type="spellEnd"/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0A02D3D6" w14:textId="77777777" w:rsidR="00D545FB" w:rsidRPr="00D545FB" w:rsidRDefault="00D545FB" w:rsidP="00D545F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Verify that both the file and directory have been removed by listing the contents of </w:t>
      </w:r>
      <w:proofErr w:type="spellStart"/>
      <w:r w:rsidRPr="00D545FB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rojectFiles</w:t>
      </w:r>
      <w:proofErr w:type="spellEnd"/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its subdirectories again.</w:t>
      </w:r>
    </w:p>
    <w:p w14:paraId="29857579" w14:textId="77777777" w:rsidR="00D545FB" w:rsidRPr="00D545FB" w:rsidRDefault="00D545FB" w:rsidP="00D545F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turn to the Home Directory</w:t>
      </w:r>
    </w:p>
    <w:p w14:paraId="7FF8720A" w14:textId="77777777" w:rsidR="00D545FB" w:rsidRPr="00D545FB" w:rsidRDefault="00D545FB" w:rsidP="00D545FB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545F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turn to your home directory and confirm the current directory by displaying its path.</w:t>
      </w:r>
    </w:p>
    <w:p w14:paraId="10A9144F" w14:textId="77777777" w:rsidR="00D545FB" w:rsidRDefault="00D545FB"/>
    <w:sectPr w:rsidR="00D545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4D0798"/>
    <w:multiLevelType w:val="multilevel"/>
    <w:tmpl w:val="EAE62944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E522053"/>
    <w:multiLevelType w:val="hybridMultilevel"/>
    <w:tmpl w:val="65CEF122"/>
    <w:lvl w:ilvl="0" w:tplc="191CAB5C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6B2303"/>
    <w:multiLevelType w:val="multilevel"/>
    <w:tmpl w:val="B5E0D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84818579">
    <w:abstractNumId w:val="1"/>
  </w:num>
  <w:num w:numId="2" w16cid:durableId="1210533262">
    <w:abstractNumId w:val="0"/>
  </w:num>
  <w:num w:numId="3" w16cid:durableId="11537189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2sDQyMTawMDcxNzdU0lEKTi0uzszPAykwrAUATbzPFSwAAAA="/>
  </w:docVars>
  <w:rsids>
    <w:rsidRoot w:val="00D545FB"/>
    <w:rsid w:val="001C7761"/>
    <w:rsid w:val="00896C88"/>
    <w:rsid w:val="009D47CC"/>
    <w:rsid w:val="00B06561"/>
    <w:rsid w:val="00CD1D9E"/>
    <w:rsid w:val="00D545FB"/>
    <w:rsid w:val="00E854DE"/>
    <w:rsid w:val="00F21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F7DDC"/>
  <w15:chartTrackingRefBased/>
  <w15:docId w15:val="{8B4E541F-B2CD-4763-85AD-BC5DF79F2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45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D9E"/>
    <w:pPr>
      <w:keepNext/>
      <w:keepLines/>
      <w:numPr>
        <w:numId w:val="2"/>
      </w:numPr>
      <w:spacing w:before="40" w:after="0"/>
      <w:ind w:hanging="360"/>
      <w:outlineLvl w:val="1"/>
    </w:pPr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paragraph" w:styleId="Heading4">
    <w:name w:val="heading 4"/>
    <w:basedOn w:val="Normal"/>
    <w:link w:val="Heading4Char"/>
    <w:uiPriority w:val="9"/>
    <w:qFormat/>
    <w:rsid w:val="00D545F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D1D9E"/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customStyle="1" w:styleId="Heading4Char">
    <w:name w:val="Heading 4 Char"/>
    <w:basedOn w:val="DefaultParagraphFont"/>
    <w:link w:val="Heading4"/>
    <w:uiPriority w:val="9"/>
    <w:rsid w:val="00D545FB"/>
    <w:rPr>
      <w:rFonts w:ascii="Times New Roman" w:eastAsia="Times New Roman" w:hAnsi="Times New Roman" w:cs="Times New Roman"/>
      <w:b/>
      <w:bCs/>
      <w:kern w:val="0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545F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545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D545FB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545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890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7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3</Words>
  <Characters>1390</Characters>
  <Application>Microsoft Office Word</Application>
  <DocSecurity>0</DocSecurity>
  <Lines>11</Lines>
  <Paragraphs>3</Paragraphs>
  <ScaleCrop>false</ScaleCrop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Kumar</dc:creator>
  <cp:keywords/>
  <dc:description/>
  <cp:lastModifiedBy>Pawan Kumar</cp:lastModifiedBy>
  <cp:revision>1</cp:revision>
  <dcterms:created xsi:type="dcterms:W3CDTF">2024-08-28T09:00:00Z</dcterms:created>
  <dcterms:modified xsi:type="dcterms:W3CDTF">2024-08-28T09:02:00Z</dcterms:modified>
</cp:coreProperties>
</file>